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2949" w:rsidRDefault="00D81162" w:rsidP="00FA22CD">
      <w:pPr>
        <w:jc w:val="both"/>
      </w:pPr>
      <w:r>
        <w:t xml:space="preserve">Part 4: Building a basic </w:t>
      </w:r>
      <w:r w:rsidR="00FA22CD">
        <w:t xml:space="preserve">IoT </w:t>
      </w:r>
      <w:r>
        <w:t>home security system using a Raspberry Pi and Amazon Web Services</w:t>
      </w:r>
    </w:p>
    <w:p w:rsidR="00D81162" w:rsidRPr="00CB47B9" w:rsidRDefault="00D81162" w:rsidP="00FA22CD">
      <w:pPr>
        <w:jc w:val="both"/>
        <w:rPr>
          <w:b/>
        </w:rPr>
      </w:pPr>
      <w:r w:rsidRPr="00CB47B9">
        <w:rPr>
          <w:b/>
        </w:rPr>
        <w:t>Introduction:</w:t>
      </w:r>
    </w:p>
    <w:p w:rsidR="00D81162" w:rsidRDefault="00D81162" w:rsidP="00FA22CD">
      <w:pPr>
        <w:jc w:val="both"/>
      </w:pPr>
      <w:r>
        <w:t>Home crime</w:t>
      </w:r>
      <w:r w:rsidR="00FA22CD">
        <w:t xml:space="preserve"> and burglary</w:t>
      </w:r>
      <w:r>
        <w:t xml:space="preserve"> is an</w:t>
      </w:r>
      <w:r w:rsidR="00FA22CD">
        <w:t xml:space="preserve"> ever-growing worry in less developed or poverty-stricken areas of the world. Home security systems are not cheap nor accessible to most people. This project aims to build a basic IoT security system using a Raspberry Pi and Amazon Web Services</w:t>
      </w:r>
      <w:r w:rsidR="00342D97">
        <w:t xml:space="preserve"> (AWS)</w:t>
      </w:r>
      <w:r w:rsidR="00FA22CD">
        <w:t>. In the realm of system internals and cyber security, it is important that processing sensitive data is  secure from a cloud, software and hardware level.</w:t>
      </w:r>
      <w:r w:rsidR="00895D2C">
        <w:t xml:space="preserve"> The proposed system will enable visual access into a user home; therefore, must be equipped with best security practices to detour </w:t>
      </w:r>
      <w:r w:rsidR="001C4DB0">
        <w:t>those</w:t>
      </w:r>
      <w:r w:rsidR="00895D2C">
        <w:t xml:space="preserve"> with malicious intent from accessing the system.</w:t>
      </w:r>
    </w:p>
    <w:p w:rsidR="00342D97" w:rsidRDefault="00342D97" w:rsidP="00FA22CD">
      <w:pPr>
        <w:jc w:val="both"/>
        <w:rPr>
          <w:color w:val="FF0000"/>
        </w:rPr>
      </w:pPr>
      <w:r>
        <w:t xml:space="preserve">As </w:t>
      </w:r>
      <w:r w:rsidR="002A2F40">
        <w:t>mentioned previously,</w:t>
      </w:r>
      <w:r>
        <w:t xml:space="preserve"> AWS will be</w:t>
      </w:r>
      <w:r w:rsidR="002A2F40">
        <w:t xml:space="preserve"> used to achieve several tasks which would normally require additional hardware. The low running cost and extreme scalability of several AWS services make it an ideal option for this project. </w:t>
      </w:r>
    </w:p>
    <w:p w:rsidR="002A2F40" w:rsidRDefault="002A2F40" w:rsidP="00FA22CD">
      <w:pPr>
        <w:jc w:val="both"/>
      </w:pPr>
      <w:r>
        <w:t>In order to achieve the aforementioned aim, the following objectives will be attempted:</w:t>
      </w:r>
    </w:p>
    <w:p w:rsidR="009D299B" w:rsidRDefault="009D299B" w:rsidP="002A2F40">
      <w:pPr>
        <w:pStyle w:val="ListParagraph"/>
        <w:numPr>
          <w:ilvl w:val="0"/>
          <w:numId w:val="1"/>
        </w:numPr>
        <w:jc w:val="both"/>
      </w:pPr>
      <w:r>
        <w:t>Create a web interface with a secure login system</w:t>
      </w:r>
    </w:p>
    <w:p w:rsidR="009D299B" w:rsidRDefault="009D299B" w:rsidP="002A2F40">
      <w:pPr>
        <w:pStyle w:val="ListParagraph"/>
        <w:numPr>
          <w:ilvl w:val="0"/>
          <w:numId w:val="1"/>
        </w:numPr>
        <w:jc w:val="both"/>
      </w:pPr>
      <w:r>
        <w:t>Read a hashed password from AWS DynamoDB to authorise login</w:t>
      </w:r>
    </w:p>
    <w:p w:rsidR="002A2F40" w:rsidRDefault="002A2F40" w:rsidP="002A2F40">
      <w:pPr>
        <w:pStyle w:val="ListParagraph"/>
        <w:numPr>
          <w:ilvl w:val="0"/>
          <w:numId w:val="1"/>
        </w:numPr>
        <w:jc w:val="both"/>
      </w:pPr>
      <w:r>
        <w:t>Use the Raspberry Pi camera to take still images and display them to the user on demand.</w:t>
      </w:r>
    </w:p>
    <w:p w:rsidR="002A2F40" w:rsidRDefault="002A2F40" w:rsidP="002A2F40">
      <w:pPr>
        <w:pStyle w:val="ListParagraph"/>
        <w:numPr>
          <w:ilvl w:val="0"/>
          <w:numId w:val="1"/>
        </w:numPr>
        <w:jc w:val="both"/>
      </w:pPr>
      <w:r>
        <w:t xml:space="preserve">Store images securely in an </w:t>
      </w:r>
      <w:r w:rsidR="000163A1">
        <w:t xml:space="preserve">AWS </w:t>
      </w:r>
      <w:r>
        <w:t>s3 bucket with a timestamp.</w:t>
      </w:r>
    </w:p>
    <w:p w:rsidR="00986A10" w:rsidRDefault="00DC6CB9" w:rsidP="002A2F40">
      <w:pPr>
        <w:pStyle w:val="ListParagraph"/>
        <w:numPr>
          <w:ilvl w:val="0"/>
          <w:numId w:val="1"/>
        </w:numPr>
        <w:jc w:val="both"/>
      </w:pPr>
      <w:r>
        <w:t>Restrict access to AWS s3 based on IP address</w:t>
      </w:r>
    </w:p>
    <w:p w:rsidR="00C43424" w:rsidRDefault="00C43424" w:rsidP="002A2F40">
      <w:pPr>
        <w:pStyle w:val="ListParagraph"/>
        <w:numPr>
          <w:ilvl w:val="0"/>
          <w:numId w:val="1"/>
        </w:numPr>
        <w:jc w:val="both"/>
      </w:pPr>
      <w:r>
        <w:t>Utilise system interrupts to implement a ‘panic button’ feature</w:t>
      </w:r>
      <w:r w:rsidR="00DC27D9">
        <w:t xml:space="preserve"> which turns on the alarm</w:t>
      </w:r>
      <w:r>
        <w:t>.</w:t>
      </w:r>
    </w:p>
    <w:p w:rsidR="009D299B" w:rsidRDefault="009D299B" w:rsidP="002A2F40">
      <w:pPr>
        <w:pStyle w:val="ListParagraph"/>
        <w:numPr>
          <w:ilvl w:val="0"/>
          <w:numId w:val="1"/>
        </w:numPr>
        <w:jc w:val="both"/>
      </w:pPr>
      <w:r>
        <w:t>Subscribe to a</w:t>
      </w:r>
      <w:r w:rsidR="000163A1">
        <w:t xml:space="preserve"> secure </w:t>
      </w:r>
      <w:r>
        <w:t xml:space="preserve">MQTT broker to </w:t>
      </w:r>
      <w:r w:rsidR="000163A1">
        <w:t>receive requests for initiating the alarm</w:t>
      </w:r>
    </w:p>
    <w:p w:rsidR="000163A1" w:rsidRDefault="000163A1" w:rsidP="002A2F40">
      <w:pPr>
        <w:pStyle w:val="ListParagraph"/>
        <w:numPr>
          <w:ilvl w:val="0"/>
          <w:numId w:val="1"/>
        </w:numPr>
        <w:jc w:val="both"/>
      </w:pPr>
      <w:r>
        <w:t>Publish to the MQTT broke</w:t>
      </w:r>
      <w:r w:rsidR="00FC2FA7">
        <w:t>r to turn on the alarm</w:t>
      </w:r>
    </w:p>
    <w:p w:rsidR="00FC2FA7" w:rsidRDefault="00FC2FA7" w:rsidP="002A2F40">
      <w:pPr>
        <w:pStyle w:val="ListParagraph"/>
        <w:numPr>
          <w:ilvl w:val="0"/>
          <w:numId w:val="1"/>
        </w:numPr>
        <w:jc w:val="both"/>
      </w:pPr>
      <w:r>
        <w:t>Utilise system interrupts to silence the initiated alarm</w:t>
      </w:r>
    </w:p>
    <w:p w:rsidR="00CB47B9" w:rsidRPr="00CB47B9" w:rsidRDefault="00CB47B9" w:rsidP="00CB47B9">
      <w:pPr>
        <w:jc w:val="both"/>
        <w:rPr>
          <w:b/>
        </w:rPr>
      </w:pPr>
      <w:r w:rsidRPr="00CB47B9">
        <w:rPr>
          <w:b/>
        </w:rPr>
        <w:t>Methodology:</w:t>
      </w:r>
    </w:p>
    <w:p w:rsidR="00CB47B9" w:rsidRPr="00377907" w:rsidRDefault="00377907" w:rsidP="00CB47B9">
      <w:pPr>
        <w:jc w:val="both"/>
        <w:rPr>
          <w:b/>
        </w:rPr>
      </w:pPr>
      <w:r w:rsidRPr="00377907">
        <w:rPr>
          <w:b/>
        </w:rPr>
        <w:t>Create web interface and login system:</w:t>
      </w:r>
    </w:p>
    <w:p w:rsidR="002A2F40" w:rsidRDefault="00377907" w:rsidP="00FA22CD">
      <w:pPr>
        <w:jc w:val="both"/>
      </w:pPr>
      <w:r>
        <w:t xml:space="preserve">The first step taken to develop the system was to </w:t>
      </w:r>
      <w:r w:rsidR="00A20DA7">
        <w:t xml:space="preserve">install apache2 on the pi and </w:t>
      </w:r>
      <w:r>
        <w:t>create the web interface.</w:t>
      </w:r>
      <w:r w:rsidR="00A20DA7">
        <w:t xml:space="preserve"> </w:t>
      </w:r>
      <w:r w:rsidR="005D1E31">
        <w:t xml:space="preserve">The </w:t>
      </w:r>
      <w:r w:rsidR="006415D3">
        <w:t>front-end</w:t>
      </w:r>
      <w:r>
        <w:t xml:space="preserve"> consists of a simple layout, utilising Bootstrap for a responsive experience on all size devices.</w:t>
      </w:r>
      <w:r w:rsidR="00847B15">
        <w:t xml:space="preserve"> The popular MVC architecture was adopte</w:t>
      </w:r>
      <w:r w:rsidR="0064018D">
        <w:t>d, keeping database access, controllers and user views separate from each other</w:t>
      </w:r>
      <w:r w:rsidR="006118E5">
        <w:t xml:space="preserve"> [1]</w:t>
      </w:r>
      <w:r w:rsidR="00A20DA7">
        <w:t>.</w:t>
      </w:r>
    </w:p>
    <w:p w:rsidR="006118E5" w:rsidRDefault="00094A78" w:rsidP="00FA22CD">
      <w:pPr>
        <w:jc w:val="both"/>
      </w:pPr>
      <w:r>
        <w:t xml:space="preserve">The web server is hosted locally on the Raspberry Pi and uses apache2 with php 7.3.11. </w:t>
      </w:r>
      <w:r w:rsidR="006118E5">
        <w:t xml:space="preserve">The login system was designed using a server-side language – </w:t>
      </w:r>
      <w:r w:rsidR="00353822">
        <w:t>php</w:t>
      </w:r>
      <w:r w:rsidR="00232FBF">
        <w:t>. The possibility of SQL injection is mitigated as users are not allowed to write into the database.</w:t>
      </w:r>
      <w:r w:rsidR="00433172">
        <w:t xml:space="preserve"> However, the application </w:t>
      </w:r>
      <w:r w:rsidR="00232FBF">
        <w:t xml:space="preserve">is required to </w:t>
      </w:r>
      <w:r w:rsidR="00433172">
        <w:t xml:space="preserve"> read from the database </w:t>
      </w:r>
      <w:r w:rsidR="00232FBF">
        <w:t>and</w:t>
      </w:r>
      <w:r w:rsidR="00433172">
        <w:t xml:space="preserve"> </w:t>
      </w:r>
      <w:r w:rsidR="00232FBF">
        <w:t>compare</w:t>
      </w:r>
      <w:r w:rsidR="006C0E33">
        <w:t xml:space="preserve"> the stored password to the user’s input.</w:t>
      </w:r>
      <w:r w:rsidR="00334CE9">
        <w:t xml:space="preserve"> </w:t>
      </w:r>
      <w:r w:rsidR="003B28EF">
        <w:t>Figure 1 shows a</w:t>
      </w:r>
      <w:r w:rsidR="006118E5">
        <w:t xml:space="preserve"> default user </w:t>
      </w:r>
      <w:r w:rsidR="003B28EF">
        <w:t xml:space="preserve">that </w:t>
      </w:r>
      <w:r w:rsidR="006118E5">
        <w:t>was manually input into the AWS DynamoDB alongside a hashed password.</w:t>
      </w:r>
      <w:r w:rsidR="00DA1D94">
        <w:t xml:space="preserve"> Php compares the stored hash </w:t>
      </w:r>
      <w:r w:rsidR="00A34FAF">
        <w:t>against</w:t>
      </w:r>
      <w:r w:rsidR="00DA1D94">
        <w:t xml:space="preserve"> the user’s input by using the </w:t>
      </w:r>
      <w:proofErr w:type="spellStart"/>
      <w:r w:rsidR="00DA1D94" w:rsidRPr="00DA1D94">
        <w:rPr>
          <w:i/>
        </w:rPr>
        <w:t>password_verify</w:t>
      </w:r>
      <w:proofErr w:type="spellEnd"/>
      <w:r w:rsidR="00DA1D94" w:rsidRPr="00DA1D94">
        <w:rPr>
          <w:i/>
        </w:rPr>
        <w:t>()</w:t>
      </w:r>
      <w:r w:rsidR="00DA1D94">
        <w:t xml:space="preserve"> function.</w:t>
      </w:r>
    </w:p>
    <w:p w:rsidR="006118E5" w:rsidRPr="006118E5" w:rsidRDefault="006118E5" w:rsidP="006118E5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5727700" cy="716280"/>
            <wp:effectExtent l="0" t="0" r="635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118E5" w:rsidRPr="006118E5" w:rsidRDefault="006118E5" w:rsidP="006118E5"/>
    <w:p w:rsidR="006118E5" w:rsidRPr="006118E5" w:rsidRDefault="00F31FCD" w:rsidP="006118E5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9679F35" wp14:editId="07536CAE">
                <wp:simplePos x="0" y="0"/>
                <wp:positionH relativeFrom="margin">
                  <wp:align>right</wp:align>
                </wp:positionH>
                <wp:positionV relativeFrom="paragraph">
                  <wp:posOffset>148794</wp:posOffset>
                </wp:positionV>
                <wp:extent cx="5693194" cy="635"/>
                <wp:effectExtent l="0" t="0" r="317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3194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F31FCD" w:rsidRPr="00614BE1" w:rsidRDefault="00F31FCD" w:rsidP="00F31FCD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13747B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- ID and hashed password in AWS Dynam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9679F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7.1pt;margin-top:11.7pt;width:448.3pt;height:.05pt;z-index:25166028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" stroked="f">
                <v:textbox style="mso-fit-shape-to-text:t" inset="0,0,0,0">
                  <w:txbxContent>
                    <w:p w:rsidR="00F31FCD" w:rsidRPr="00614BE1" w:rsidRDefault="00F31FCD" w:rsidP="00F31FCD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13747B"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- ID and hashed password in AWS DynamoD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6118E5" w:rsidRDefault="00F31FCD" w:rsidP="00266847">
      <w:pPr>
        <w:jc w:val="both"/>
      </w:pPr>
      <w:r>
        <w:br/>
      </w:r>
      <w:r w:rsidR="00334CE9">
        <w:t>In order to manage user login</w:t>
      </w:r>
      <w:r w:rsidR="00FB20C7">
        <w:t xml:space="preserve"> and logout actions,</w:t>
      </w:r>
      <w:r w:rsidR="00334CE9">
        <w:t xml:space="preserve"> the application leverages sessions</w:t>
      </w:r>
      <w:r w:rsidR="007C18C4">
        <w:t>.</w:t>
      </w:r>
      <w:r w:rsidR="00B378E8">
        <w:t xml:space="preserve"> Sessions are an ideal choice when handling a login system as</w:t>
      </w:r>
      <w:r w:rsidR="001E601C">
        <w:t xml:space="preserve"> </w:t>
      </w:r>
      <w:r w:rsidR="00B378E8">
        <w:t xml:space="preserve">the sensitive information is stored on the server and </w:t>
      </w:r>
      <w:r w:rsidR="00B378E8">
        <w:lastRenderedPageBreak/>
        <w:t>cannot be accessed or altered by the user. The session will expire once the web page is closed and the user will be prompted with the login form again</w:t>
      </w:r>
      <w:r w:rsidR="005E1612">
        <w:t>.</w:t>
      </w:r>
      <w:r w:rsidR="00141370">
        <w:t xml:space="preserve"> A session will be started using </w:t>
      </w:r>
      <w:proofErr w:type="spellStart"/>
      <w:r w:rsidR="00141370">
        <w:t>session_start</w:t>
      </w:r>
      <w:proofErr w:type="spellEnd"/>
      <w:r w:rsidR="00141370">
        <w:t xml:space="preserve">() if the </w:t>
      </w:r>
      <w:proofErr w:type="spellStart"/>
      <w:r w:rsidR="00141370" w:rsidRPr="00141370">
        <w:rPr>
          <w:i/>
        </w:rPr>
        <w:t>password_verify</w:t>
      </w:r>
      <w:proofErr w:type="spellEnd"/>
      <w:r w:rsidR="00141370" w:rsidRPr="00141370">
        <w:rPr>
          <w:i/>
        </w:rPr>
        <w:t>()</w:t>
      </w:r>
      <w:r w:rsidR="00141370">
        <w:t xml:space="preserve"> function returns true.</w:t>
      </w:r>
      <w:r w:rsidR="00C76241">
        <w:t xml:space="preserve"> This will allow the authorised user to access the web application.</w:t>
      </w:r>
      <w:r w:rsidR="00100990">
        <w:t xml:space="preserve"> The code for this process can be seen in figure 2.</w:t>
      </w:r>
    </w:p>
    <w:p w:rsidR="00100990" w:rsidRDefault="00100990" w:rsidP="00100990">
      <w:pPr>
        <w:keepNext/>
        <w:jc w:val="both"/>
      </w:pPr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4649</wp:posOffset>
            </wp:positionV>
            <wp:extent cx="4414521" cy="2251495"/>
            <wp:effectExtent l="0" t="0" r="508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4521" cy="225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00990" w:rsidRDefault="00100990" w:rsidP="00100990">
      <w:pPr>
        <w:keepNext/>
        <w:jc w:val="both"/>
      </w:pPr>
    </w:p>
    <w:p w:rsidR="00100990" w:rsidRDefault="00100990" w:rsidP="00100990">
      <w:pPr>
        <w:keepNext/>
        <w:jc w:val="both"/>
      </w:pPr>
    </w:p>
    <w:p w:rsidR="00100990" w:rsidRDefault="00100990" w:rsidP="00100990">
      <w:pPr>
        <w:keepNext/>
        <w:jc w:val="both"/>
      </w:pPr>
    </w:p>
    <w:p w:rsidR="00100990" w:rsidRDefault="00100990" w:rsidP="00100990">
      <w:pPr>
        <w:keepNext/>
        <w:jc w:val="both"/>
      </w:pPr>
    </w:p>
    <w:p w:rsidR="00100990" w:rsidRDefault="00100990" w:rsidP="00100990">
      <w:pPr>
        <w:keepNext/>
        <w:jc w:val="both"/>
      </w:pPr>
    </w:p>
    <w:p w:rsidR="00100990" w:rsidRDefault="00100990" w:rsidP="00100990">
      <w:pPr>
        <w:keepNext/>
        <w:jc w:val="both"/>
      </w:pPr>
    </w:p>
    <w:p w:rsidR="00100990" w:rsidRDefault="00100990" w:rsidP="00100990">
      <w:pPr>
        <w:keepNext/>
        <w:jc w:val="both"/>
      </w:pPr>
    </w:p>
    <w:p w:rsidR="00100990" w:rsidRDefault="00100990" w:rsidP="00100990">
      <w:pPr>
        <w:pStyle w:val="Caption"/>
        <w:jc w:val="both"/>
      </w:pPr>
      <w:r>
        <w:t xml:space="preserve">Figure </w:t>
      </w:r>
      <w:fldSimple w:instr=" SEQ Figure \* ARABIC ">
        <w:r w:rsidR="0013747B">
          <w:rPr>
            <w:noProof/>
          </w:rPr>
          <w:t>2</w:t>
        </w:r>
      </w:fldSimple>
      <w:r>
        <w:t xml:space="preserve"> - Setting a session in php once the password has been validated</w:t>
      </w:r>
    </w:p>
    <w:p w:rsidR="004C4C89" w:rsidRDefault="00342710" w:rsidP="00266847">
      <w:pPr>
        <w:jc w:val="both"/>
      </w:pPr>
      <w:r>
        <w:t xml:space="preserve">Additionally, </w:t>
      </w:r>
      <w:r w:rsidR="00A07526">
        <w:t xml:space="preserve">a check is done to ensure the session is set and valid before running any functions through the web interface. This mitigates the risk of an attacker browsing directly to a php page on the server in order to execute a command. Furthermore, a blank </w:t>
      </w:r>
      <w:proofErr w:type="spellStart"/>
      <w:r w:rsidR="00A07526">
        <w:t>index.php</w:t>
      </w:r>
      <w:proofErr w:type="spellEnd"/>
      <w:r w:rsidR="00A07526">
        <w:t xml:space="preserve"> </w:t>
      </w:r>
      <w:r w:rsidR="007F67DC">
        <w:t xml:space="preserve">page </w:t>
      </w:r>
      <w:r w:rsidR="00A07526">
        <w:t>has been added to each folder</w:t>
      </w:r>
      <w:r w:rsidR="00676DB8">
        <w:t>, ensuring</w:t>
      </w:r>
      <w:r w:rsidR="00A07526">
        <w:t xml:space="preserve"> the directory listing is hidden.</w:t>
      </w:r>
    </w:p>
    <w:p w:rsidR="004C4C89" w:rsidRDefault="004C4C89" w:rsidP="00266847">
      <w:pPr>
        <w:jc w:val="both"/>
      </w:pPr>
      <w:r>
        <w:t>The web server includes a self-signed TLS certificate, ensuring all data passes through the application is encrypted [6].</w:t>
      </w:r>
    </w:p>
    <w:p w:rsidR="00086439" w:rsidRPr="00086439" w:rsidRDefault="00086439" w:rsidP="00266847">
      <w:pPr>
        <w:jc w:val="both"/>
        <w:rPr>
          <w:b/>
        </w:rPr>
      </w:pPr>
      <w:r w:rsidRPr="00086439">
        <w:rPr>
          <w:b/>
        </w:rPr>
        <w:t>Interfacing with AWS</w:t>
      </w:r>
      <w:r w:rsidR="004551F6">
        <w:rPr>
          <w:b/>
        </w:rPr>
        <w:t>:</w:t>
      </w:r>
    </w:p>
    <w:p w:rsidR="00144B30" w:rsidRDefault="007C72DE" w:rsidP="00266847">
      <w:pPr>
        <w:jc w:val="both"/>
      </w:pPr>
      <w:r>
        <w:t>Interfacing with AWS</w:t>
      </w:r>
      <w:r w:rsidR="00144B30">
        <w:t xml:space="preserve"> is done using </w:t>
      </w:r>
      <w:r w:rsidR="00441FBF">
        <w:t>awscli and</w:t>
      </w:r>
      <w:r w:rsidR="002F7DD9">
        <w:t xml:space="preserve"> the</w:t>
      </w:r>
      <w:r w:rsidR="00441FBF">
        <w:t xml:space="preserve"> </w:t>
      </w:r>
      <w:r w:rsidR="00144B30">
        <w:t xml:space="preserve">boto3 SDK </w:t>
      </w:r>
      <w:r w:rsidR="0067153C">
        <w:t>for python [</w:t>
      </w:r>
      <w:r w:rsidR="00D6442A">
        <w:t>2</w:t>
      </w:r>
      <w:r w:rsidR="0067153C">
        <w:t>].</w:t>
      </w:r>
      <w:r w:rsidR="0046661C">
        <w:t xml:space="preserve"> In order to set up boto3, </w:t>
      </w:r>
      <w:r w:rsidR="001F7045">
        <w:t xml:space="preserve">an IAM group must be created in AWS. </w:t>
      </w:r>
      <w:r w:rsidR="00F44B82">
        <w:t>Policies</w:t>
      </w:r>
      <w:r w:rsidR="001F7045">
        <w:t xml:space="preserve"> will be applied to the group, </w:t>
      </w:r>
      <w:r w:rsidR="0089695B">
        <w:t>granting</w:t>
      </w:r>
      <w:r w:rsidR="001F7045">
        <w:t xml:space="preserve"> boto3 access</w:t>
      </w:r>
      <w:r w:rsidR="0089695B">
        <w:t xml:space="preserve"> to</w:t>
      </w:r>
      <w:r w:rsidR="001F7045">
        <w:t xml:space="preserve"> specific services.</w:t>
      </w:r>
      <w:r w:rsidR="0035698C">
        <w:t xml:space="preserve"> The group policies used for this project can be seen in Figure 3</w:t>
      </w:r>
      <w:r w:rsidR="00165205">
        <w:t>.</w:t>
      </w:r>
      <w:r w:rsidR="00086439">
        <w:t xml:space="preserve"> </w:t>
      </w:r>
    </w:p>
    <w:p w:rsidR="001157C0" w:rsidRDefault="001157C0" w:rsidP="00266847">
      <w:pPr>
        <w:jc w:val="both"/>
      </w:pPr>
      <w:r>
        <w:rPr>
          <w:noProof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4353</wp:posOffset>
            </wp:positionV>
            <wp:extent cx="3027680" cy="1889125"/>
            <wp:effectExtent l="0" t="0" r="127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188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157C0" w:rsidRDefault="001157C0" w:rsidP="00266847">
      <w:pPr>
        <w:jc w:val="both"/>
      </w:pPr>
    </w:p>
    <w:p w:rsidR="001157C0" w:rsidRDefault="001157C0" w:rsidP="00266847">
      <w:pPr>
        <w:jc w:val="both"/>
      </w:pPr>
    </w:p>
    <w:p w:rsidR="001157C0" w:rsidRDefault="001157C0" w:rsidP="00266847">
      <w:pPr>
        <w:jc w:val="both"/>
      </w:pPr>
    </w:p>
    <w:p w:rsidR="00144B30" w:rsidRDefault="00144B30" w:rsidP="00266847">
      <w:pPr>
        <w:jc w:val="both"/>
      </w:pPr>
    </w:p>
    <w:p w:rsidR="001157C0" w:rsidRDefault="001157C0" w:rsidP="00266847">
      <w:pPr>
        <w:jc w:val="both"/>
      </w:pPr>
    </w:p>
    <w:p w:rsidR="001157C0" w:rsidRDefault="00086439" w:rsidP="00266847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ADE0F26" wp14:editId="33F819EB">
                <wp:simplePos x="0" y="0"/>
                <wp:positionH relativeFrom="margin">
                  <wp:align>left</wp:align>
                </wp:positionH>
                <wp:positionV relativeFrom="paragraph">
                  <wp:posOffset>91799</wp:posOffset>
                </wp:positionV>
                <wp:extent cx="3053559" cy="224287"/>
                <wp:effectExtent l="0" t="0" r="0" b="444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3559" cy="224287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86439" w:rsidRPr="00925C86" w:rsidRDefault="00086439" w:rsidP="00086439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13747B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 xml:space="preserve"> - IAM </w:t>
                            </w:r>
                            <w:r w:rsidR="005D5B18">
                              <w:t xml:space="preserve">Group </w:t>
                            </w:r>
                            <w:r>
                              <w:t>Polic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DE0F26" id="Text Box 10" o:spid="_x0000_s1027" type="#_x0000_t202" style="position:absolute;left:0;text-align:left;margin-left:0;margin-top:7.25pt;width:240.45pt;height:17.65pt;z-index:2516705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" stroked="f">
                <v:textbox inset="0,0,0,0">
                  <w:txbxContent>
                    <w:p w:rsidR="00086439" w:rsidRPr="00925C86" w:rsidRDefault="00086439" w:rsidP="00086439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13747B">
                          <w:rPr>
                            <w:noProof/>
                          </w:rPr>
                          <w:t>3</w:t>
                        </w:r>
                      </w:fldSimple>
                      <w:r>
                        <w:t xml:space="preserve"> - IAM </w:t>
                      </w:r>
                      <w:r w:rsidR="005D5B18">
                        <w:t xml:space="preserve">Group </w:t>
                      </w:r>
                      <w:r>
                        <w:t>Polici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441FBF" w:rsidRDefault="006A0EE2" w:rsidP="00266847">
      <w:pPr>
        <w:jc w:val="both"/>
      </w:pPr>
      <w:r>
        <w:t>Once the group has been set up, the AWS Access key</w:t>
      </w:r>
      <w:r w:rsidR="0044040C">
        <w:t xml:space="preserve">, </w:t>
      </w:r>
      <w:r>
        <w:t>AWS secret access key</w:t>
      </w:r>
      <w:r w:rsidR="0044040C">
        <w:t xml:space="preserve"> and region name</w:t>
      </w:r>
      <w:r>
        <w:t xml:space="preserve"> must be provided during boto3 installation.</w:t>
      </w:r>
      <w:r w:rsidR="004020CE">
        <w:t xml:space="preserve"> This will allow the IAM user group to successfully interface with AWS through python.</w:t>
      </w:r>
      <w:r w:rsidR="00441FBF">
        <w:t xml:space="preserve"> The application utilises </w:t>
      </w:r>
      <w:r w:rsidR="009427CA">
        <w:t xml:space="preserve">boto3 for reading from DynamoDB and Uploading to </w:t>
      </w:r>
      <w:r w:rsidR="00EF7E6E">
        <w:t xml:space="preserve">an </w:t>
      </w:r>
      <w:r w:rsidR="009427CA">
        <w:t>S3 Bucket.</w:t>
      </w:r>
    </w:p>
    <w:p w:rsidR="002E16DC" w:rsidRDefault="002E16DC" w:rsidP="00266847">
      <w:pPr>
        <w:jc w:val="both"/>
        <w:rPr>
          <w:b/>
        </w:rPr>
      </w:pPr>
    </w:p>
    <w:p w:rsidR="002E16DC" w:rsidRDefault="002E16DC" w:rsidP="00266847">
      <w:pPr>
        <w:jc w:val="both"/>
        <w:rPr>
          <w:b/>
        </w:rPr>
      </w:pPr>
    </w:p>
    <w:p w:rsidR="00441FBF" w:rsidRPr="00E82A88" w:rsidRDefault="00A01E4B" w:rsidP="00266847">
      <w:pPr>
        <w:jc w:val="both"/>
        <w:rPr>
          <w:b/>
        </w:rPr>
      </w:pPr>
      <w:r>
        <w:rPr>
          <w:b/>
        </w:rPr>
        <w:t xml:space="preserve">Pi </w:t>
      </w:r>
      <w:r w:rsidR="00E82A88" w:rsidRPr="00E82A88">
        <w:rPr>
          <w:b/>
        </w:rPr>
        <w:t>Camera and S3 Bucket</w:t>
      </w:r>
    </w:p>
    <w:p w:rsidR="00AD5CE0" w:rsidRDefault="002E0649" w:rsidP="00160E1E">
      <w:pPr>
        <w:jc w:val="both"/>
      </w:pPr>
      <w:r>
        <w:t xml:space="preserve">The Raspberry Pi camera is used to take still images on demand and display the results to the user. In order to achieve this, a python script must be executed on the Pi through. The python script is requested through php and executed using the </w:t>
      </w:r>
      <w:proofErr w:type="spellStart"/>
      <w:r w:rsidR="005263FC" w:rsidRPr="005263FC">
        <w:rPr>
          <w:i/>
        </w:rPr>
        <w:t>shell_</w:t>
      </w:r>
      <w:r w:rsidRPr="002E0649">
        <w:rPr>
          <w:i/>
        </w:rPr>
        <w:t>exec</w:t>
      </w:r>
      <w:proofErr w:type="spellEnd"/>
      <w:r w:rsidRPr="002E0649">
        <w:rPr>
          <w:i/>
        </w:rPr>
        <w:t>()</w:t>
      </w:r>
      <w:r>
        <w:t xml:space="preserve"> function.</w:t>
      </w:r>
    </w:p>
    <w:p w:rsidR="00165205" w:rsidRDefault="00AD5CE0" w:rsidP="00160E1E">
      <w:pPr>
        <w:jc w:val="both"/>
      </w:pPr>
      <w:r>
        <w:t xml:space="preserve">In order to ensure no malicious scripts are executed using this method, the intended command is put through </w:t>
      </w:r>
      <w:proofErr w:type="spellStart"/>
      <w:r w:rsidRPr="00AD5CE0">
        <w:rPr>
          <w:i/>
        </w:rPr>
        <w:t>escapeshellcmd</w:t>
      </w:r>
      <w:proofErr w:type="spellEnd"/>
      <w:r w:rsidRPr="00AD5CE0">
        <w:rPr>
          <w:i/>
        </w:rPr>
        <w:t>()</w:t>
      </w:r>
      <w:r>
        <w:rPr>
          <w:i/>
        </w:rPr>
        <w:t>.</w:t>
      </w:r>
      <w:r>
        <w:t xml:space="preserve"> This function escapes characters that may be used to execute arbitrary commands [</w:t>
      </w:r>
      <w:r w:rsidR="00D6442A">
        <w:t>3</w:t>
      </w:r>
      <w:r>
        <w:t>].</w:t>
      </w:r>
      <w:r w:rsidR="00644E42">
        <w:t xml:space="preserve"> </w:t>
      </w:r>
      <w:r w:rsidR="00E840E7">
        <w:t>Furthermore,</w:t>
      </w:r>
      <w:r w:rsidR="00644E42">
        <w:t xml:space="preserve"> the </w:t>
      </w:r>
      <w:proofErr w:type="spellStart"/>
      <w:r w:rsidR="00644E42" w:rsidRPr="008B1052">
        <w:rPr>
          <w:i/>
        </w:rPr>
        <w:t>htmlspecialchars</w:t>
      </w:r>
      <w:proofErr w:type="spellEnd"/>
      <w:r w:rsidR="00644E42" w:rsidRPr="008B1052">
        <w:rPr>
          <w:i/>
        </w:rPr>
        <w:t>()</w:t>
      </w:r>
      <w:r w:rsidR="00644E42">
        <w:t xml:space="preserve"> </w:t>
      </w:r>
      <w:r w:rsidR="008B1052">
        <w:t xml:space="preserve">function (with similar functionality) is run on all inputs that are appended to commands as seen in </w:t>
      </w:r>
      <w:r w:rsidR="00BD249E">
        <w:t>F</w:t>
      </w:r>
      <w:r w:rsidR="008B1052">
        <w:t xml:space="preserve">igure </w:t>
      </w:r>
      <w:r w:rsidR="00165205">
        <w:t>4</w:t>
      </w:r>
      <w:r w:rsidR="008B1052">
        <w:t>.</w:t>
      </w:r>
    </w:p>
    <w:p w:rsidR="008B1052" w:rsidRPr="00AD5CE0" w:rsidRDefault="008B1052" w:rsidP="00160E1E">
      <w:pPr>
        <w:jc w:val="both"/>
      </w:pP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863</wp:posOffset>
            </wp:positionV>
            <wp:extent cx="5727700" cy="897255"/>
            <wp:effectExtent l="0" t="0" r="635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89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AD5CE0" w:rsidRDefault="00AD5CE0" w:rsidP="00160E1E">
      <w:pPr>
        <w:jc w:val="both"/>
      </w:pPr>
    </w:p>
    <w:p w:rsidR="00AD5CE0" w:rsidRDefault="00AD5CE0" w:rsidP="00160E1E">
      <w:pPr>
        <w:jc w:val="both"/>
      </w:pPr>
    </w:p>
    <w:p w:rsidR="00AD5CE0" w:rsidRDefault="008B1052" w:rsidP="00160E1E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0B4DB06" wp14:editId="75435A1B">
                <wp:simplePos x="0" y="0"/>
                <wp:positionH relativeFrom="margin">
                  <wp:align>left</wp:align>
                </wp:positionH>
                <wp:positionV relativeFrom="paragraph">
                  <wp:posOffset>55352</wp:posOffset>
                </wp:positionV>
                <wp:extent cx="5727700" cy="189781"/>
                <wp:effectExtent l="0" t="0" r="6350" b="127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7700" cy="189781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8B1052" w:rsidRPr="00A023C0" w:rsidRDefault="008B1052" w:rsidP="008B1052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Figure</w:t>
                            </w:r>
                            <w:r w:rsidR="00165205">
                              <w:t xml:space="preserve"> 4</w:t>
                            </w:r>
                            <w:r>
                              <w:t xml:space="preserve"> - </w:t>
                            </w:r>
                            <w:proofErr w:type="spellStart"/>
                            <w:r>
                              <w:t>escapeshellcmd</w:t>
                            </w:r>
                            <w:proofErr w:type="spellEnd"/>
                            <w:r>
                              <w:t xml:space="preserve">() and </w:t>
                            </w:r>
                            <w:proofErr w:type="spellStart"/>
                            <w:r>
                              <w:t>htmlspecialchars</w:t>
                            </w:r>
                            <w:proofErr w:type="spellEnd"/>
                            <w:r>
                              <w:t>() functions being used on commands and user inpu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4DB06" id="Text Box 5" o:spid="_x0000_s1028" type="#_x0000_t202" style="position:absolute;left:0;text-align:left;margin-left:0;margin-top:4.35pt;width:451pt;height:14.95pt;z-index:25166438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" stroked="f">
                <v:textbox inset="0,0,0,0">
                  <w:txbxContent>
                    <w:p w:rsidR="008B1052" w:rsidRPr="00A023C0" w:rsidRDefault="008B1052" w:rsidP="008B1052">
                      <w:pPr>
                        <w:pStyle w:val="Caption"/>
                        <w:rPr>
                          <w:noProof/>
                        </w:rPr>
                      </w:pPr>
                      <w:r>
                        <w:t>Figure</w:t>
                      </w:r>
                      <w:r w:rsidR="00165205">
                        <w:t xml:space="preserve"> 4</w:t>
                      </w:r>
                      <w:r>
                        <w:t xml:space="preserve"> - </w:t>
                      </w:r>
                      <w:proofErr w:type="spellStart"/>
                      <w:r>
                        <w:t>escapeshellcmd</w:t>
                      </w:r>
                      <w:proofErr w:type="spellEnd"/>
                      <w:r>
                        <w:t xml:space="preserve">() and </w:t>
                      </w:r>
                      <w:proofErr w:type="spellStart"/>
                      <w:r>
                        <w:t>htmlspecialchars</w:t>
                      </w:r>
                      <w:proofErr w:type="spellEnd"/>
                      <w:r>
                        <w:t>() functions being used on commands and user inpu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F81CE5" w:rsidRDefault="00BE50CF" w:rsidP="00160E1E">
      <w:pPr>
        <w:jc w:val="both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858F117">
            <wp:simplePos x="0" y="0"/>
            <wp:positionH relativeFrom="margin">
              <wp:align>left</wp:align>
            </wp:positionH>
            <wp:positionV relativeFrom="paragraph">
              <wp:posOffset>651510</wp:posOffset>
            </wp:positionV>
            <wp:extent cx="2880995" cy="175704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995" cy="175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4CB4">
        <w:t>Images taken by the camera are instantly uploaded to AWS S3 using the boto3 SDK</w:t>
      </w:r>
      <w:r w:rsidR="00144B30">
        <w:t xml:space="preserve">. </w:t>
      </w:r>
      <w:r w:rsidR="000A6571">
        <w:t>To secure the S3 Bucket, a ‘Bucke</w:t>
      </w:r>
      <w:r w:rsidR="00802D8F">
        <w:t>t</w:t>
      </w:r>
      <w:r w:rsidR="000A6571">
        <w:t xml:space="preserve"> policy’ was added</w:t>
      </w:r>
      <w:r w:rsidR="006D3012">
        <w:t xml:space="preserve"> [4]</w:t>
      </w:r>
      <w:r w:rsidR="000A6571">
        <w:t>. This allows a specific IP or range of IP addresses to access public content in the bucket. Th</w:t>
      </w:r>
      <w:r w:rsidR="001F7C71">
        <w:t>e</w:t>
      </w:r>
      <w:r w:rsidR="000A6571">
        <w:t xml:space="preserve"> policy can be seen in </w:t>
      </w:r>
      <w:r w:rsidR="00521486">
        <w:t>F</w:t>
      </w:r>
      <w:r w:rsidR="000A6571">
        <w:t xml:space="preserve">igure </w:t>
      </w:r>
      <w:r w:rsidR="00165205">
        <w:t>5</w:t>
      </w:r>
      <w:r w:rsidR="000A6571">
        <w:t>.</w:t>
      </w:r>
    </w:p>
    <w:p w:rsidR="00AD5CE0" w:rsidRDefault="00AD5CE0" w:rsidP="00160E1E">
      <w:pPr>
        <w:jc w:val="both"/>
      </w:pPr>
    </w:p>
    <w:p w:rsidR="00AD5CE0" w:rsidRDefault="00AD5CE0" w:rsidP="00160E1E">
      <w:pPr>
        <w:jc w:val="both"/>
      </w:pPr>
    </w:p>
    <w:p w:rsidR="00AD5CE0" w:rsidRDefault="00AD5CE0" w:rsidP="00160E1E">
      <w:pPr>
        <w:jc w:val="both"/>
      </w:pPr>
    </w:p>
    <w:p w:rsidR="00AD5CE0" w:rsidRDefault="00AD5CE0" w:rsidP="00160E1E">
      <w:pPr>
        <w:jc w:val="both"/>
      </w:pPr>
    </w:p>
    <w:p w:rsidR="00AD5CE0" w:rsidRDefault="00AD5CE0" w:rsidP="00160E1E">
      <w:pPr>
        <w:jc w:val="both"/>
      </w:pPr>
    </w:p>
    <w:p w:rsidR="00AD5CE0" w:rsidRDefault="00AD5CE0" w:rsidP="00160E1E">
      <w:pPr>
        <w:jc w:val="both"/>
      </w:pPr>
    </w:p>
    <w:p w:rsidR="00BE50CF" w:rsidRDefault="009749C7" w:rsidP="00BE50CF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AE2FB6B" wp14:editId="30D4007A">
                <wp:simplePos x="0" y="0"/>
                <wp:positionH relativeFrom="margin">
                  <wp:align>left</wp:align>
                </wp:positionH>
                <wp:positionV relativeFrom="paragraph">
                  <wp:posOffset>48991</wp:posOffset>
                </wp:positionV>
                <wp:extent cx="2829237" cy="635"/>
                <wp:effectExtent l="0" t="0" r="952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9237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9749C7" w:rsidRPr="006533AD" w:rsidRDefault="009749C7" w:rsidP="009749C7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Figur</w:t>
                            </w:r>
                            <w:r w:rsidR="00165205">
                              <w:t>e 5</w:t>
                            </w:r>
                            <w:r>
                              <w:t xml:space="preserve"> - Bucket Policy to allow a single IP add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AE2FB6B" id="Text Box 8" o:spid="_x0000_s1029" type="#_x0000_t202" style="position:absolute;left:0;text-align:left;margin-left:0;margin-top:3.85pt;width:222.75pt;height:.05pt;z-index:25166745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" stroked="f">
                <v:textbox style="mso-fit-shape-to-text:t" inset="0,0,0,0">
                  <w:txbxContent>
                    <w:p w:rsidR="009749C7" w:rsidRPr="006533AD" w:rsidRDefault="009749C7" w:rsidP="009749C7">
                      <w:pPr>
                        <w:pStyle w:val="Caption"/>
                        <w:rPr>
                          <w:noProof/>
                        </w:rPr>
                      </w:pPr>
                      <w:r>
                        <w:t>Figur</w:t>
                      </w:r>
                      <w:r w:rsidR="00165205">
                        <w:t>e 5</w:t>
                      </w:r>
                      <w:r>
                        <w:t xml:space="preserve"> - Bucket Policy to allow a single IP addr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9F4E4C" w:rsidRPr="00BE50CF" w:rsidRDefault="009F4E4C" w:rsidP="00BE50CF">
      <w:pPr>
        <w:jc w:val="both"/>
      </w:pPr>
      <w:r>
        <w:rPr>
          <w:b/>
        </w:rPr>
        <w:br/>
      </w:r>
      <w:r w:rsidR="00BE50CF" w:rsidRPr="00BE50CF">
        <w:rPr>
          <w:b/>
        </w:rPr>
        <w:t>Interrupts</w:t>
      </w:r>
      <w:r w:rsidR="00BE50CF">
        <w:rPr>
          <w:b/>
        </w:rPr>
        <w:t>:</w:t>
      </w:r>
      <w:r w:rsidR="00BE50CF">
        <w:rPr>
          <w:b/>
        </w:rPr>
        <w:br/>
      </w:r>
      <w:r w:rsidR="000E3A6C">
        <w:t xml:space="preserve">The system includes a ‘panic button’ which is implemented by </w:t>
      </w:r>
      <w:r>
        <w:t>leveraging</w:t>
      </w:r>
      <w:r w:rsidR="000E3A6C">
        <w:t xml:space="preserve"> interrupts.</w:t>
      </w:r>
      <w:r>
        <w:t xml:space="preserve"> Python is once again used for this feature – utilising </w:t>
      </w:r>
      <w:proofErr w:type="spellStart"/>
      <w:r w:rsidRPr="009F4E4C">
        <w:t>RPi.GPIO</w:t>
      </w:r>
      <w:proofErr w:type="spellEnd"/>
      <w:r>
        <w:t>. This library includes a function to detect a change in an electrical signal</w:t>
      </w:r>
      <w:r w:rsidR="00564D38">
        <w:t>;</w:t>
      </w:r>
      <w:r>
        <w:t xml:space="preserve"> </w:t>
      </w:r>
      <w:proofErr w:type="spellStart"/>
      <w:r w:rsidRPr="009F4E4C">
        <w:rPr>
          <w:i/>
        </w:rPr>
        <w:t>wait_for_edge</w:t>
      </w:r>
      <w:proofErr w:type="spellEnd"/>
      <w:r w:rsidRPr="009F4E4C">
        <w:rPr>
          <w:i/>
        </w:rPr>
        <w:t>()</w:t>
      </w:r>
      <w:r>
        <w:rPr>
          <w:i/>
        </w:rPr>
        <w:t xml:space="preserve"> </w:t>
      </w:r>
      <w:r>
        <w:t xml:space="preserve">– successfully blocking </w:t>
      </w:r>
      <w:r w:rsidR="00564D38">
        <w:t>execution</w:t>
      </w:r>
      <w:r>
        <w:t xml:space="preserve"> of the program </w:t>
      </w:r>
      <w:r w:rsidR="00564D38">
        <w:t>without polling</w:t>
      </w:r>
      <w:r w:rsidR="00A777BC">
        <w:t xml:space="preserve"> [</w:t>
      </w:r>
      <w:r w:rsidR="009F6D8F">
        <w:t>5</w:t>
      </w:r>
      <w:r w:rsidR="00A777BC">
        <w:t>]</w:t>
      </w:r>
      <w:r w:rsidR="00564D38">
        <w:t>.</w:t>
      </w:r>
      <w:r w:rsidR="004769CC">
        <w:t xml:space="preserve"> </w:t>
      </w:r>
      <w:r w:rsidR="00FE5ED3">
        <w:t xml:space="preserve">The python script for the ‘panic button’ is executed using </w:t>
      </w:r>
      <w:r w:rsidR="00FE5ED3" w:rsidRPr="00FE5ED3">
        <w:rPr>
          <w:i/>
        </w:rPr>
        <w:t>exec()</w:t>
      </w:r>
      <w:r w:rsidR="00FE5ED3">
        <w:t xml:space="preserve"> </w:t>
      </w:r>
      <w:r w:rsidR="002D46A0">
        <w:t xml:space="preserve">(alternative to </w:t>
      </w:r>
      <w:proofErr w:type="spellStart"/>
      <w:r w:rsidR="002D46A0" w:rsidRPr="002D46A0">
        <w:rPr>
          <w:i/>
        </w:rPr>
        <w:t>shell_exec</w:t>
      </w:r>
      <w:proofErr w:type="spellEnd"/>
      <w:r w:rsidR="002D46A0" w:rsidRPr="002D46A0">
        <w:rPr>
          <w:i/>
        </w:rPr>
        <w:t>()</w:t>
      </w:r>
      <w:r w:rsidR="002D46A0">
        <w:t xml:space="preserve"> where no result is returned)</w:t>
      </w:r>
      <w:r w:rsidR="00230CE6">
        <w:t>.</w:t>
      </w:r>
      <w:r w:rsidR="004769CC">
        <w:t xml:space="preserve"> As mentioned previously all commands are escaped to ensure no malicious commands can be run.</w:t>
      </w:r>
    </w:p>
    <w:p w:rsidR="002065DA" w:rsidRDefault="00D742BF" w:rsidP="00375629">
      <w:pPr>
        <w:tabs>
          <w:tab w:val="left" w:pos="1277"/>
        </w:tabs>
        <w:rPr>
          <w:b/>
        </w:rPr>
      </w:pPr>
      <w:r w:rsidRPr="00D742BF">
        <w:rPr>
          <w:b/>
        </w:rPr>
        <w:t>Message Queuing Telemetry Transport</w:t>
      </w:r>
      <w:r w:rsidR="009B4ABE">
        <w:rPr>
          <w:b/>
        </w:rPr>
        <w:t xml:space="preserve"> (MQTT)</w:t>
      </w:r>
      <w:r>
        <w:rPr>
          <w:b/>
        </w:rPr>
        <w:t xml:space="preserve"> </w:t>
      </w:r>
      <w:r w:rsidR="00E357A9">
        <w:rPr>
          <w:b/>
        </w:rPr>
        <w:t>Subscribe and Publish:</w:t>
      </w:r>
    </w:p>
    <w:p w:rsidR="002065DA" w:rsidRDefault="002065DA" w:rsidP="002065DA">
      <w:pPr>
        <w:tabs>
          <w:tab w:val="left" w:pos="1277"/>
        </w:tabs>
        <w:jc w:val="both"/>
      </w:pPr>
      <w:r w:rsidRPr="002065DA">
        <w:t>An MQTT broker is run on a</w:t>
      </w:r>
      <w:r>
        <w:t xml:space="preserve"> micro</w:t>
      </w:r>
      <w:r w:rsidRPr="002065DA">
        <w:t xml:space="preserve"> EC2 instance</w:t>
      </w:r>
      <w:r>
        <w:t xml:space="preserve"> which allows subscribing to and publishing messages. The server requires publishers and subscribers to </w:t>
      </w:r>
      <w:r w:rsidR="0016487D">
        <w:t xml:space="preserve">authenticate using </w:t>
      </w:r>
      <w:r>
        <w:t>a username and password</w:t>
      </w:r>
      <w:r w:rsidR="00A8127B">
        <w:t xml:space="preserve">. </w:t>
      </w:r>
      <w:r>
        <w:t>Additionally, the broker includes TLS which keeps all messages encrypted and not readable to attackers.</w:t>
      </w:r>
      <w:r w:rsidR="003239AA">
        <w:t xml:space="preserve"> To further secure the EC2 instance, a security group was set up which specifies an IP address or range of IP addresses of which can access and communicate with the broker.</w:t>
      </w:r>
    </w:p>
    <w:p w:rsidR="002E16DC" w:rsidRDefault="002E16DC" w:rsidP="002065DA">
      <w:pPr>
        <w:tabs>
          <w:tab w:val="left" w:pos="1277"/>
        </w:tabs>
        <w:jc w:val="both"/>
      </w:pPr>
      <w:r>
        <w:lastRenderedPageBreak/>
        <w:t xml:space="preserve">The system allows the user to subscribe to a single topic by selecting a checkbox and sending an AJAX request </w:t>
      </w:r>
      <w:r w:rsidR="00ED38B3">
        <w:t>to php</w:t>
      </w:r>
      <w:r>
        <w:t xml:space="preserve">. The php page will execute a shell command with the specified topic. Future iterations </w:t>
      </w:r>
      <w:r w:rsidR="008A624D">
        <w:t>of</w:t>
      </w:r>
      <w:r>
        <w:t xml:space="preserve"> the system will allow subscribing to additional topics as only a single topic is </w:t>
      </w:r>
      <w:r w:rsidR="008A624D">
        <w:t xml:space="preserve">currently </w:t>
      </w:r>
      <w:r>
        <w:t>available.</w:t>
      </w:r>
      <w:r w:rsidR="008A624D">
        <w:t xml:space="preserve"> Once the user has successfully subscribed to a topic, they are able to publish a message which, in turn, will </w:t>
      </w:r>
      <w:r w:rsidR="00F520C5">
        <w:t>activate</w:t>
      </w:r>
      <w:r w:rsidR="008A624D">
        <w:t xml:space="preserve"> the </w:t>
      </w:r>
      <w:r w:rsidR="00F520C5">
        <w:t xml:space="preserve">included </w:t>
      </w:r>
      <w:r w:rsidR="008A624D">
        <w:t>buzzer (as an alarm).</w:t>
      </w:r>
      <w:r w:rsidR="00AD0100">
        <w:t xml:space="preserve"> Furthermore, an interrupt is used at this point to silence the alarm by pressing the provided button.</w:t>
      </w:r>
      <w:r w:rsidR="00006BC5">
        <w:t xml:space="preserve"> Figure 6 shows the web GUI of the aforementioned functionality.</w:t>
      </w:r>
      <w:r w:rsidR="00E54183">
        <w:t xml:space="preserve"> Figure 7 shows the AWS security group rules.</w:t>
      </w:r>
    </w:p>
    <w:p w:rsidR="00F81CE5" w:rsidRDefault="00F717AF" w:rsidP="006118E5">
      <w:pPr>
        <w:tabs>
          <w:tab w:val="left" w:pos="1277"/>
        </w:tabs>
      </w:pPr>
      <w:r>
        <w:rPr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719445" cy="122491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1224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F81CE5" w:rsidRDefault="00F81CE5" w:rsidP="006118E5">
      <w:pPr>
        <w:tabs>
          <w:tab w:val="left" w:pos="1277"/>
        </w:tabs>
      </w:pPr>
    </w:p>
    <w:p w:rsidR="00F81CE5" w:rsidRDefault="00F81CE5" w:rsidP="006118E5">
      <w:pPr>
        <w:tabs>
          <w:tab w:val="left" w:pos="1277"/>
        </w:tabs>
      </w:pPr>
    </w:p>
    <w:p w:rsidR="00F81CE5" w:rsidRDefault="00F81CE5" w:rsidP="006118E5">
      <w:pPr>
        <w:tabs>
          <w:tab w:val="left" w:pos="1277"/>
        </w:tabs>
      </w:pPr>
    </w:p>
    <w:p w:rsidR="00F81CE5" w:rsidRDefault="00F717AF" w:rsidP="006118E5">
      <w:pPr>
        <w:tabs>
          <w:tab w:val="left" w:pos="1277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50D5506" wp14:editId="0B839E7A">
                <wp:simplePos x="0" y="0"/>
                <wp:positionH relativeFrom="margin">
                  <wp:align>right</wp:align>
                </wp:positionH>
                <wp:positionV relativeFrom="paragraph">
                  <wp:posOffset>87414</wp:posOffset>
                </wp:positionV>
                <wp:extent cx="5693566" cy="198408"/>
                <wp:effectExtent l="0" t="0" r="254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3566" cy="198408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F717AF" w:rsidRPr="00962F43" w:rsidRDefault="00F717AF" w:rsidP="00F717AF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Figure 6 - Web GUI of MQTT subscribe and Publish functiona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0D5506" id="Text Box 11" o:spid="_x0000_s1030" type="#_x0000_t202" style="position:absolute;margin-left:397.1pt;margin-top:6.9pt;width:448.3pt;height:15.6pt;z-index:25167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" stroked="f">
                <v:textbox inset="0,0,0,0">
                  <w:txbxContent>
                    <w:p w:rsidR="00F717AF" w:rsidRPr="00962F43" w:rsidRDefault="00F717AF" w:rsidP="00F717AF">
                      <w:pPr>
                        <w:pStyle w:val="Caption"/>
                        <w:rPr>
                          <w:noProof/>
                        </w:rPr>
                      </w:pPr>
                      <w:r>
                        <w:t>Figure 6 - Web GUI of MQTT subscribe and Publish functional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E54183" w:rsidRDefault="00AE0EB4" w:rsidP="0008687C">
      <w:pPr>
        <w:tabs>
          <w:tab w:val="left" w:pos="1277"/>
        </w:tabs>
        <w:jc w:val="both"/>
      </w:pPr>
      <w:r>
        <w:br/>
      </w:r>
      <w:r w:rsidR="0013747B">
        <w:rPr>
          <w:noProof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727700" cy="647065"/>
            <wp:effectExtent l="0" t="0" r="6350" b="63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64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E54183" w:rsidRDefault="00E54183" w:rsidP="0008687C">
      <w:pPr>
        <w:tabs>
          <w:tab w:val="left" w:pos="1277"/>
        </w:tabs>
        <w:jc w:val="both"/>
      </w:pPr>
    </w:p>
    <w:p w:rsidR="00E54183" w:rsidRDefault="0013747B" w:rsidP="0008687C">
      <w:pPr>
        <w:tabs>
          <w:tab w:val="left" w:pos="1277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6610A47" wp14:editId="63D42A45">
                <wp:simplePos x="0" y="0"/>
                <wp:positionH relativeFrom="margin">
                  <wp:align>right</wp:align>
                </wp:positionH>
                <wp:positionV relativeFrom="paragraph">
                  <wp:posOffset>89811</wp:posOffset>
                </wp:positionV>
                <wp:extent cx="5684197" cy="181154"/>
                <wp:effectExtent l="0" t="0" r="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4197" cy="181154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13747B" w:rsidRPr="009B5EF6" w:rsidRDefault="0013747B" w:rsidP="0013747B">
                            <w:pPr>
                              <w:pStyle w:val="Caption"/>
                            </w:pPr>
                            <w:r>
                              <w:t>Figure 7 - EC2 instance security gro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610A47" id="Text Box 13" o:spid="_x0000_s1031" type="#_x0000_t202" style="position:absolute;left:0;text-align:left;margin-left:396.35pt;margin-top:7.05pt;width:447.55pt;height:14.25pt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" stroked="f">
                <v:textbox inset="0,0,0,0">
                  <w:txbxContent>
                    <w:p w:rsidR="0013747B" w:rsidRPr="009B5EF6" w:rsidRDefault="0013747B" w:rsidP="0013747B">
                      <w:pPr>
                        <w:pStyle w:val="Caption"/>
                      </w:pPr>
                      <w:r>
                        <w:t>Figure 7 - EC2 instance security grou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17B5D" w:rsidRDefault="0013747B" w:rsidP="0008687C">
      <w:pPr>
        <w:tabs>
          <w:tab w:val="left" w:pos="1277"/>
        </w:tabs>
        <w:jc w:val="both"/>
      </w:pPr>
      <w:r>
        <w:br/>
      </w:r>
      <w:r w:rsidR="00B37383">
        <w:t>The project encompasses various aspects of system internals and cyber security</w:t>
      </w:r>
      <w:r w:rsidR="00EA3D75">
        <w:t>; it</w:t>
      </w:r>
      <w:r w:rsidR="00B37383">
        <w:t xml:space="preserve"> aimed to build a basic IoT home security system on the Raspberry Pi while utilising cloud technologies through AWS.</w:t>
      </w:r>
      <w:r w:rsidR="0008687C">
        <w:t xml:space="preserve"> </w:t>
      </w:r>
      <w:r w:rsidR="00EA3D75">
        <w:t>The system is composed of a camera, a buzzer (alarm) and a button which is used for interrupts – bringing high</w:t>
      </w:r>
      <w:r w:rsidR="00CB37EF">
        <w:t xml:space="preserve"> (web UI and cloud)</w:t>
      </w:r>
      <w:r w:rsidR="00EA3D75">
        <w:t xml:space="preserve"> and low level </w:t>
      </w:r>
      <w:r w:rsidR="00CB37EF">
        <w:t xml:space="preserve">(interrupts) </w:t>
      </w:r>
      <w:r w:rsidR="00EA3D75">
        <w:t>technologies together.</w:t>
      </w:r>
      <w:r w:rsidR="002E509C">
        <w:t xml:space="preserve"> Figure 8 show</w:t>
      </w:r>
      <w:r w:rsidR="00313D74">
        <w:t>s</w:t>
      </w:r>
      <w:r w:rsidR="002E509C">
        <w:t xml:space="preserve"> a </w:t>
      </w:r>
      <w:r w:rsidR="00017B5D">
        <w:t xml:space="preserve">diagram </w:t>
      </w:r>
      <w:r w:rsidR="002E509C">
        <w:t>the system interactions</w:t>
      </w:r>
      <w:r w:rsidR="00604AC1">
        <w:t>.</w:t>
      </w:r>
    </w:p>
    <w:p w:rsidR="00017B5D" w:rsidRDefault="00017B5D" w:rsidP="0008687C">
      <w:pPr>
        <w:tabs>
          <w:tab w:val="left" w:pos="1277"/>
        </w:tabs>
        <w:jc w:val="both"/>
      </w:pPr>
    </w:p>
    <w:p w:rsidR="000C1049" w:rsidRDefault="000C1049" w:rsidP="0008687C">
      <w:pPr>
        <w:tabs>
          <w:tab w:val="left" w:pos="1277"/>
        </w:tabs>
        <w:jc w:val="both"/>
      </w:pPr>
    </w:p>
    <w:p w:rsidR="000C1049" w:rsidRDefault="000C1049" w:rsidP="0008687C">
      <w:pPr>
        <w:tabs>
          <w:tab w:val="left" w:pos="1277"/>
        </w:tabs>
        <w:jc w:val="both"/>
      </w:pPr>
    </w:p>
    <w:p w:rsidR="00017B5D" w:rsidRDefault="00017B5D" w:rsidP="0008687C">
      <w:pPr>
        <w:tabs>
          <w:tab w:val="left" w:pos="1277"/>
        </w:tabs>
        <w:jc w:val="both"/>
      </w:pPr>
    </w:p>
    <w:p w:rsidR="00017B5D" w:rsidRDefault="00017B5D" w:rsidP="0008687C">
      <w:pPr>
        <w:tabs>
          <w:tab w:val="left" w:pos="1277"/>
        </w:tabs>
        <w:jc w:val="both"/>
      </w:pPr>
    </w:p>
    <w:p w:rsidR="00604AC1" w:rsidRDefault="00604AC1" w:rsidP="0008687C">
      <w:pPr>
        <w:tabs>
          <w:tab w:val="left" w:pos="1277"/>
        </w:tabs>
        <w:jc w:val="both"/>
      </w:pPr>
    </w:p>
    <w:p w:rsidR="00604AC1" w:rsidRDefault="00604AC1" w:rsidP="0008687C">
      <w:pPr>
        <w:tabs>
          <w:tab w:val="left" w:pos="1277"/>
        </w:tabs>
        <w:jc w:val="both"/>
      </w:pPr>
    </w:p>
    <w:p w:rsidR="00604AC1" w:rsidRDefault="00604AC1" w:rsidP="0008687C">
      <w:pPr>
        <w:tabs>
          <w:tab w:val="left" w:pos="1277"/>
        </w:tabs>
        <w:jc w:val="both"/>
      </w:pPr>
    </w:p>
    <w:p w:rsidR="00604AC1" w:rsidRDefault="00604AC1" w:rsidP="0008687C">
      <w:pPr>
        <w:tabs>
          <w:tab w:val="left" w:pos="1277"/>
        </w:tabs>
        <w:jc w:val="both"/>
      </w:pPr>
    </w:p>
    <w:p w:rsidR="00017B5D" w:rsidRDefault="00017B5D" w:rsidP="0008687C">
      <w:pPr>
        <w:tabs>
          <w:tab w:val="left" w:pos="1277"/>
        </w:tabs>
        <w:jc w:val="both"/>
      </w:pPr>
    </w:p>
    <w:p w:rsidR="00C04431" w:rsidRDefault="005A5633" w:rsidP="0008687C">
      <w:pPr>
        <w:tabs>
          <w:tab w:val="left" w:pos="1277"/>
        </w:tabs>
        <w:jc w:val="both"/>
      </w:pPr>
      <w:r>
        <w:t xml:space="preserve"> </w:t>
      </w:r>
    </w:p>
    <w:p w:rsidR="005A5633" w:rsidRDefault="005A5633" w:rsidP="0008687C">
      <w:pPr>
        <w:tabs>
          <w:tab w:val="left" w:pos="1277"/>
        </w:tabs>
        <w:jc w:val="both"/>
      </w:pPr>
      <w:r>
        <w:t>The project successfully allows reading from DynamoDB</w:t>
      </w:r>
      <w:r w:rsidR="008944FD">
        <w:t xml:space="preserve"> for user authentication,</w:t>
      </w:r>
      <w:r>
        <w:t xml:space="preserve"> uploading</w:t>
      </w:r>
      <w:r w:rsidR="008944FD">
        <w:t xml:space="preserve"> images</w:t>
      </w:r>
      <w:r>
        <w:t xml:space="preserve"> to an S3 bucket and leveraging an EC2 instance as an MQTT broker. </w:t>
      </w:r>
      <w:r w:rsidR="003C6577">
        <w:t>These functions are able to be executed by the end user through a web interface.</w:t>
      </w:r>
      <w:r w:rsidR="00055D4F">
        <w:t xml:space="preserve"> The security</w:t>
      </w:r>
      <w:r>
        <w:t xml:space="preserve"> </w:t>
      </w:r>
      <w:r w:rsidR="00055D4F">
        <w:t xml:space="preserve">aspect of the application was an </w:t>
      </w:r>
      <w:r w:rsidR="00055D4F">
        <w:lastRenderedPageBreak/>
        <w:t xml:space="preserve">extremely important consideration. Each layer of </w:t>
      </w:r>
      <w:r w:rsidR="009F1E92">
        <w:t>technology was inspected individually, applying best security practices where possible.</w:t>
      </w:r>
      <w:r w:rsidR="00253600">
        <w:t xml:space="preserve"> </w:t>
      </w:r>
    </w:p>
    <w:p w:rsidR="00253600" w:rsidRDefault="00253600" w:rsidP="0008687C">
      <w:pPr>
        <w:tabs>
          <w:tab w:val="left" w:pos="1277"/>
        </w:tabs>
        <w:jc w:val="both"/>
      </w:pPr>
      <w:r>
        <w:t xml:space="preserve">The cloud layer is secured through IP </w:t>
      </w:r>
      <w:r w:rsidR="005B5DDC">
        <w:t>restrictions</w:t>
      </w:r>
      <w:r>
        <w:t xml:space="preserve"> (security groups and bucket policy) and IAM user groups with restricted permissions. </w:t>
      </w:r>
      <w:r w:rsidR="005B5DDC">
        <w:t>This will only allow specific users to have access and make changes to sensitive data.</w:t>
      </w:r>
      <w:r w:rsidR="005024E1">
        <w:t xml:space="preserve"> Software</w:t>
      </w:r>
      <w:r w:rsidR="000351F6">
        <w:t xml:space="preserve"> and hardware were</w:t>
      </w:r>
      <w:r w:rsidR="005024E1">
        <w:t xml:space="preserve"> secured</w:t>
      </w:r>
      <w:r w:rsidR="005B5DDC">
        <w:t xml:space="preserve"> </w:t>
      </w:r>
      <w:r w:rsidR="005024E1">
        <w:t>using best practices such as secure sessions, string escaping, password hashing and an authentication process.</w:t>
      </w:r>
      <w:r w:rsidR="000351F6">
        <w:t xml:space="preserve"> Additionally, well known libraries such as RPI.GPIO were used (with best practice) to mitigate risk of GPIO pins being handled in an unexpected way.</w:t>
      </w:r>
    </w:p>
    <w:p w:rsidR="006118E5" w:rsidRDefault="00D93D6C" w:rsidP="006118E5">
      <w:pPr>
        <w:tabs>
          <w:tab w:val="left" w:pos="1277"/>
        </w:tabs>
      </w:pPr>
      <w:r>
        <w:br/>
      </w:r>
      <w:bookmarkStart w:id="0" w:name="_GoBack"/>
      <w:bookmarkEnd w:id="0"/>
      <w:r w:rsidR="006118E5">
        <w:t>References:</w:t>
      </w:r>
    </w:p>
    <w:p w:rsidR="006118E5" w:rsidRDefault="006118E5" w:rsidP="006118E5">
      <w:pPr>
        <w:tabs>
          <w:tab w:val="left" w:pos="1277"/>
        </w:tabs>
        <w:rPr>
          <w:rStyle w:val="Hyperlink"/>
        </w:rPr>
      </w:pPr>
      <w:r>
        <w:t xml:space="preserve">[1] </w:t>
      </w:r>
      <w:hyperlink r:id="rId12" w:history="1">
        <w:r>
          <w:rPr>
            <w:rStyle w:val="Hyperlink"/>
          </w:rPr>
          <w:t>https://developer.mozilla.org/en-US/docs/Glossary/MVC</w:t>
        </w:r>
      </w:hyperlink>
    </w:p>
    <w:p w:rsidR="00C04431" w:rsidRDefault="00C04431" w:rsidP="006118E5">
      <w:pPr>
        <w:tabs>
          <w:tab w:val="left" w:pos="1277"/>
        </w:tabs>
      </w:pPr>
      <w:r>
        <w:t xml:space="preserve">[2] </w:t>
      </w:r>
      <w:hyperlink r:id="rId13" w:history="1">
        <w:r>
          <w:rPr>
            <w:rStyle w:val="Hyperlink"/>
          </w:rPr>
          <w:t>https://aws.amazon.com/sdk-for-python/</w:t>
        </w:r>
      </w:hyperlink>
    </w:p>
    <w:p w:rsidR="006118E5" w:rsidRDefault="006118E5" w:rsidP="006118E5">
      <w:pPr>
        <w:tabs>
          <w:tab w:val="left" w:pos="1277"/>
        </w:tabs>
      </w:pPr>
      <w:r>
        <w:t>[</w:t>
      </w:r>
      <w:r w:rsidR="00D6442A">
        <w:t>3</w:t>
      </w:r>
      <w:r>
        <w:t xml:space="preserve">] </w:t>
      </w:r>
      <w:hyperlink r:id="rId14" w:history="1">
        <w:r w:rsidR="00AD5CE0">
          <w:rPr>
            <w:rStyle w:val="Hyperlink"/>
          </w:rPr>
          <w:t>https://www.php.net/manual/en/function.escapeshellcmd.php</w:t>
        </w:r>
      </w:hyperlink>
    </w:p>
    <w:p w:rsidR="00C84CB4" w:rsidRDefault="00C84CB4" w:rsidP="006118E5">
      <w:pPr>
        <w:tabs>
          <w:tab w:val="left" w:pos="1277"/>
        </w:tabs>
      </w:pPr>
      <w:r>
        <w:t xml:space="preserve">[4] </w:t>
      </w:r>
      <w:hyperlink r:id="rId15" w:history="1">
        <w:r w:rsidR="009749C7">
          <w:rPr>
            <w:rStyle w:val="Hyperlink"/>
          </w:rPr>
          <w:t>https://docs.aws.amazon.com/AmazonS3/latest/dev//example-bucket-policies.html</w:t>
        </w:r>
      </w:hyperlink>
    </w:p>
    <w:p w:rsidR="00EA2D98" w:rsidRDefault="009749C7" w:rsidP="006118E5">
      <w:pPr>
        <w:tabs>
          <w:tab w:val="left" w:pos="1277"/>
        </w:tabs>
        <w:rPr>
          <w:rStyle w:val="Hyperlink"/>
        </w:rPr>
      </w:pPr>
      <w:r>
        <w:t xml:space="preserve">[5] </w:t>
      </w:r>
      <w:hyperlink r:id="rId16" w:history="1">
        <w:r w:rsidR="009F6D8F">
          <w:rPr>
            <w:rStyle w:val="Hyperlink"/>
          </w:rPr>
          <w:t>https://sourceforge.net/p/raspberry-gpio-python/wiki/Inputs/</w:t>
        </w:r>
      </w:hyperlink>
    </w:p>
    <w:p w:rsidR="004C4C89" w:rsidRPr="006118E5" w:rsidRDefault="004C4C89" w:rsidP="006118E5">
      <w:pPr>
        <w:tabs>
          <w:tab w:val="left" w:pos="1277"/>
        </w:tabs>
      </w:pPr>
      <w:r>
        <w:rPr>
          <w:rStyle w:val="Hyperlink"/>
        </w:rPr>
        <w:t xml:space="preserve">[6] </w:t>
      </w:r>
      <w:hyperlink r:id="rId17" w:history="1">
        <w:r>
          <w:rPr>
            <w:rStyle w:val="Hyperlink"/>
          </w:rPr>
          <w:t>https://www.digitalocean.com/community/tutorials/how-to-create-a-self-signed-ssl-certificate-for-apache-in-ubuntu-16-04</w:t>
        </w:r>
      </w:hyperlink>
    </w:p>
    <w:sectPr w:rsidR="004C4C89" w:rsidRPr="006118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6B261B"/>
    <w:multiLevelType w:val="hybridMultilevel"/>
    <w:tmpl w:val="3932A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DYxNjM0NjEyNTNV0lEKTi0uzszPAykwrwUAhZoMdSwAAAA="/>
  </w:docVars>
  <w:rsids>
    <w:rsidRoot w:val="003B6ADF"/>
    <w:rsid w:val="00006BC5"/>
    <w:rsid w:val="000163A1"/>
    <w:rsid w:val="00017B5D"/>
    <w:rsid w:val="000351F6"/>
    <w:rsid w:val="00055D4F"/>
    <w:rsid w:val="00074255"/>
    <w:rsid w:val="00086439"/>
    <w:rsid w:val="0008687C"/>
    <w:rsid w:val="00094A78"/>
    <w:rsid w:val="000A6571"/>
    <w:rsid w:val="000C1049"/>
    <w:rsid w:val="000E3A6C"/>
    <w:rsid w:val="00100990"/>
    <w:rsid w:val="00103BF1"/>
    <w:rsid w:val="001157C0"/>
    <w:rsid w:val="0013747B"/>
    <w:rsid w:val="00141370"/>
    <w:rsid w:val="00144B30"/>
    <w:rsid w:val="00160E1E"/>
    <w:rsid w:val="0016487D"/>
    <w:rsid w:val="00165205"/>
    <w:rsid w:val="001C07A7"/>
    <w:rsid w:val="001C4DB0"/>
    <w:rsid w:val="001E601C"/>
    <w:rsid w:val="001F7045"/>
    <w:rsid w:val="001F7C71"/>
    <w:rsid w:val="002065DA"/>
    <w:rsid w:val="00230CE6"/>
    <w:rsid w:val="00232FBF"/>
    <w:rsid w:val="00253600"/>
    <w:rsid w:val="002571CE"/>
    <w:rsid w:val="00266847"/>
    <w:rsid w:val="00290FB9"/>
    <w:rsid w:val="002A2F40"/>
    <w:rsid w:val="002C476C"/>
    <w:rsid w:val="002D46A0"/>
    <w:rsid w:val="002D63C1"/>
    <w:rsid w:val="002E0649"/>
    <w:rsid w:val="002E16DC"/>
    <w:rsid w:val="002E509C"/>
    <w:rsid w:val="002F55E5"/>
    <w:rsid w:val="002F7DD9"/>
    <w:rsid w:val="00303811"/>
    <w:rsid w:val="00304105"/>
    <w:rsid w:val="00313D74"/>
    <w:rsid w:val="00322E79"/>
    <w:rsid w:val="003239AA"/>
    <w:rsid w:val="00334CE9"/>
    <w:rsid w:val="00342710"/>
    <w:rsid w:val="00342D97"/>
    <w:rsid w:val="00353822"/>
    <w:rsid w:val="0035698C"/>
    <w:rsid w:val="00375629"/>
    <w:rsid w:val="00377907"/>
    <w:rsid w:val="003B28EF"/>
    <w:rsid w:val="003B6ADF"/>
    <w:rsid w:val="003C6577"/>
    <w:rsid w:val="003E4914"/>
    <w:rsid w:val="004020CE"/>
    <w:rsid w:val="00420BE2"/>
    <w:rsid w:val="00433172"/>
    <w:rsid w:val="0044040C"/>
    <w:rsid w:val="00441FBF"/>
    <w:rsid w:val="004551F6"/>
    <w:rsid w:val="0046661C"/>
    <w:rsid w:val="004769CC"/>
    <w:rsid w:val="004929E5"/>
    <w:rsid w:val="00496DC2"/>
    <w:rsid w:val="004C4C89"/>
    <w:rsid w:val="004D21F7"/>
    <w:rsid w:val="005024E1"/>
    <w:rsid w:val="00521486"/>
    <w:rsid w:val="005263FC"/>
    <w:rsid w:val="005410DA"/>
    <w:rsid w:val="00564D38"/>
    <w:rsid w:val="00595492"/>
    <w:rsid w:val="005A5633"/>
    <w:rsid w:val="005B5DDC"/>
    <w:rsid w:val="005C1935"/>
    <w:rsid w:val="005D1E31"/>
    <w:rsid w:val="005D5B18"/>
    <w:rsid w:val="005E1612"/>
    <w:rsid w:val="005F3889"/>
    <w:rsid w:val="00604AC1"/>
    <w:rsid w:val="006118E5"/>
    <w:rsid w:val="00631584"/>
    <w:rsid w:val="0064018D"/>
    <w:rsid w:val="006415D3"/>
    <w:rsid w:val="00644E42"/>
    <w:rsid w:val="0067153C"/>
    <w:rsid w:val="00676DB8"/>
    <w:rsid w:val="006A0EE2"/>
    <w:rsid w:val="006B432D"/>
    <w:rsid w:val="006C0E33"/>
    <w:rsid w:val="006D3012"/>
    <w:rsid w:val="006F137D"/>
    <w:rsid w:val="00780CAE"/>
    <w:rsid w:val="00786837"/>
    <w:rsid w:val="007C18C4"/>
    <w:rsid w:val="007C72DE"/>
    <w:rsid w:val="007F4253"/>
    <w:rsid w:val="007F67DC"/>
    <w:rsid w:val="00802D8F"/>
    <w:rsid w:val="00847B15"/>
    <w:rsid w:val="00891585"/>
    <w:rsid w:val="008944FD"/>
    <w:rsid w:val="00895D2C"/>
    <w:rsid w:val="0089695B"/>
    <w:rsid w:val="008A624D"/>
    <w:rsid w:val="008B1052"/>
    <w:rsid w:val="008E752B"/>
    <w:rsid w:val="00902F33"/>
    <w:rsid w:val="00925A16"/>
    <w:rsid w:val="009427CA"/>
    <w:rsid w:val="00943260"/>
    <w:rsid w:val="009749C7"/>
    <w:rsid w:val="00986A10"/>
    <w:rsid w:val="009B4ABE"/>
    <w:rsid w:val="009B5146"/>
    <w:rsid w:val="009D299B"/>
    <w:rsid w:val="009F1E92"/>
    <w:rsid w:val="009F4E4C"/>
    <w:rsid w:val="009F6D8F"/>
    <w:rsid w:val="00A01E4B"/>
    <w:rsid w:val="00A07526"/>
    <w:rsid w:val="00A20DA7"/>
    <w:rsid w:val="00A32F31"/>
    <w:rsid w:val="00A34FAF"/>
    <w:rsid w:val="00A777BC"/>
    <w:rsid w:val="00A8127B"/>
    <w:rsid w:val="00AA37E3"/>
    <w:rsid w:val="00AC2FFF"/>
    <w:rsid w:val="00AC6A73"/>
    <w:rsid w:val="00AD0100"/>
    <w:rsid w:val="00AD3623"/>
    <w:rsid w:val="00AD5CE0"/>
    <w:rsid w:val="00AE0EB4"/>
    <w:rsid w:val="00B37383"/>
    <w:rsid w:val="00B378E8"/>
    <w:rsid w:val="00B63B3B"/>
    <w:rsid w:val="00BD249E"/>
    <w:rsid w:val="00BD552A"/>
    <w:rsid w:val="00BE50CF"/>
    <w:rsid w:val="00C04431"/>
    <w:rsid w:val="00C43424"/>
    <w:rsid w:val="00C76241"/>
    <w:rsid w:val="00C84CB4"/>
    <w:rsid w:val="00CB37EF"/>
    <w:rsid w:val="00CB47B9"/>
    <w:rsid w:val="00D04149"/>
    <w:rsid w:val="00D164E7"/>
    <w:rsid w:val="00D21BB3"/>
    <w:rsid w:val="00D6442A"/>
    <w:rsid w:val="00D742BF"/>
    <w:rsid w:val="00D81162"/>
    <w:rsid w:val="00D93D6C"/>
    <w:rsid w:val="00DA1D94"/>
    <w:rsid w:val="00DC27D9"/>
    <w:rsid w:val="00DC6CB9"/>
    <w:rsid w:val="00E357A9"/>
    <w:rsid w:val="00E44B04"/>
    <w:rsid w:val="00E54183"/>
    <w:rsid w:val="00E758A0"/>
    <w:rsid w:val="00E82A88"/>
    <w:rsid w:val="00E840E7"/>
    <w:rsid w:val="00EA08AF"/>
    <w:rsid w:val="00EA2D98"/>
    <w:rsid w:val="00EA3D75"/>
    <w:rsid w:val="00ED341F"/>
    <w:rsid w:val="00ED38B3"/>
    <w:rsid w:val="00EF7E6E"/>
    <w:rsid w:val="00F030A9"/>
    <w:rsid w:val="00F07BEB"/>
    <w:rsid w:val="00F31FCD"/>
    <w:rsid w:val="00F44B82"/>
    <w:rsid w:val="00F520C5"/>
    <w:rsid w:val="00F717AF"/>
    <w:rsid w:val="00F81CE5"/>
    <w:rsid w:val="00F854D2"/>
    <w:rsid w:val="00FA22CD"/>
    <w:rsid w:val="00FB20C7"/>
    <w:rsid w:val="00FC2FA7"/>
    <w:rsid w:val="00FD5421"/>
    <w:rsid w:val="00FE5ED3"/>
    <w:rsid w:val="00FF0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E72DB"/>
  <w15:chartTrackingRefBased/>
  <w15:docId w15:val="{BD5468A3-6292-4B2B-B4A8-5FBAAB7F7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2F4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18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8E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118E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2D98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31FC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628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90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7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76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25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74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aws.amazon.com/sdk-for-python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developer.mozilla.org/en-US/docs/Glossary/MVC" TargetMode="External"/><Relationship Id="rId17" Type="http://schemas.openxmlformats.org/officeDocument/2006/relationships/hyperlink" Target="https://www.digitalocean.com/community/tutorials/how-to-create-a-self-signed-ssl-certificate-for-apache-in-ubuntu-16-04" TargetMode="External"/><Relationship Id="rId2" Type="http://schemas.openxmlformats.org/officeDocument/2006/relationships/styles" Target="styles.xml"/><Relationship Id="rId16" Type="http://schemas.openxmlformats.org/officeDocument/2006/relationships/hyperlink" Target="https://sourceforge.net/p/raspberry-gpio-python/wiki/Inputs/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hyperlink" Target="https://docs.aws.amazon.com/AmazonS3/latest/dev/example-bucket-policies.html" TargetMode="External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www.php.net/manual/en/function.escapeshellcmd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4</TotalTime>
  <Pages>5</Pages>
  <Words>1403</Words>
  <Characters>800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o Caldeira</dc:creator>
  <cp:keywords/>
  <dc:description/>
  <cp:lastModifiedBy>Angelo Caldeira</cp:lastModifiedBy>
  <cp:revision>148</cp:revision>
  <dcterms:created xsi:type="dcterms:W3CDTF">2019-12-09T22:17:00Z</dcterms:created>
  <dcterms:modified xsi:type="dcterms:W3CDTF">2019-12-12T18:52:00Z</dcterms:modified>
</cp:coreProperties>
</file>